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nited</w:t>
      </w:r>
      <w:r>
        <w:t xml:space="preserve"> </w:t>
      </w:r>
      <w:r>
        <w:t xml:space="preserve">Arab</w:t>
      </w:r>
      <w:r>
        <w:t xml:space="preserve"> </w:t>
      </w:r>
      <w:r>
        <w:t xml:space="preserve">Emirate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United Arab Emirates received a score of 77.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United Arab Emirates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nited Arab Emirates received a score of</w:t>
      </w:r>
      <w:r>
        <w:t xml:space="preserve"> </w:t>
      </w:r>
      <w:r>
        <w:rPr>
          <w:b/>
          <w:bCs/>
        </w:rPr>
        <w:t xml:space="preserve">79.5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United Arab Emirates received a score of 71.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United Arab Emirates received a score of 62.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United Arab Emirates received a score of 8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United Arab Emirates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United Arab Emirates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United Arab Emirates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United Arab Emirate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United Arab Emirates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United Arab Emirates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United Arab Emirates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United Arab Emirates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United Arab Emirates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United Arab Emirate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United Arab Emirates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United Arab Emirates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4,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 2019, 2020,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28C1A6-0845-46DB-8E8F-38772CC5E4A3}"/>
</file>

<file path=customXml/itemProps2.xml><?xml version="1.0" encoding="utf-8"?>
<ds:datastoreItem xmlns:ds="http://schemas.openxmlformats.org/officeDocument/2006/customXml" ds:itemID="{B9862031-B75C-4530-9F3E-44ED42ED7E41}"/>
</file>

<file path=customXml/itemProps3.xml><?xml version="1.0" encoding="utf-8"?>
<ds:datastoreItem xmlns:ds="http://schemas.openxmlformats.org/officeDocument/2006/customXml" ds:itemID="{D957E6CB-8D86-4584-A8C7-89EEBF070ABC}"/>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48:10Z</dcterms:created>
  <dcterms:modified xsi:type="dcterms:W3CDTF">2024-11-01T14: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United Arab Emirates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